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22647A" w14:textId="0FF128A9" w:rsidR="00885706" w:rsidRDefault="002A1D75" w:rsidP="00637965">
      <w:pPr>
        <w:tabs>
          <w:tab w:val="right" w:pos="10466"/>
        </w:tabs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1B18CC6" wp14:editId="490C3BFF">
                <wp:simplePos x="0" y="0"/>
                <wp:positionH relativeFrom="column">
                  <wp:posOffset>5607050</wp:posOffset>
                </wp:positionH>
                <wp:positionV relativeFrom="paragraph">
                  <wp:posOffset>-266700</wp:posOffset>
                </wp:positionV>
                <wp:extent cx="1339850" cy="825500"/>
                <wp:effectExtent l="0" t="0" r="0" b="0"/>
                <wp:wrapNone/>
                <wp:docPr id="1667465281" name="矩形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9850" cy="825500"/>
                        </a:xfrm>
                        <a:prstGeom prst="rect">
                          <a:avLst/>
                        </a:prstGeom>
                        <a:solidFill>
                          <a:srgbClr val="CB955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03998" id="矩形 26" o:spid="_x0000_s1026" style="position:absolute;margin-left:441.5pt;margin-top:-21pt;width:105.5pt;height:6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" fillcolor="#cb9556" stroked="f" strokeweight="1pt"/>
            </w:pict>
          </mc:Fallback>
        </mc:AlternateContent>
      </w:r>
      <w:r w:rsidR="00000000">
        <w:rPr>
          <w:noProof/>
        </w:rPr>
        <w:drawing>
          <wp:anchor distT="0" distB="0" distL="114300" distR="114300" simplePos="0" relativeHeight="251685888" behindDoc="1" locked="0" layoutInCell="1" allowOverlap="1" wp14:anchorId="400E915C" wp14:editId="09EB4A6C">
            <wp:simplePos x="0" y="0"/>
            <wp:positionH relativeFrom="page">
              <wp:align>left</wp:align>
            </wp:positionH>
            <wp:positionV relativeFrom="page">
              <wp:posOffset>7620</wp:posOffset>
            </wp:positionV>
            <wp:extent cx="7616190" cy="10668000"/>
            <wp:effectExtent l="0" t="0" r="381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641101" cy="107023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7965">
        <w:rPr>
          <w:rFonts w:hint="eastAsia"/>
        </w:rPr>
        <w:tab/>
      </w:r>
    </w:p>
    <w:p w14:paraId="55756334" w14:textId="77777777" w:rsidR="00885706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292B61A" wp14:editId="7160C501">
                <wp:simplePos x="0" y="0"/>
                <wp:positionH relativeFrom="margin">
                  <wp:posOffset>3232150</wp:posOffset>
                </wp:positionH>
                <wp:positionV relativeFrom="margin">
                  <wp:posOffset>2851150</wp:posOffset>
                </wp:positionV>
                <wp:extent cx="285750" cy="27940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B004CD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92B6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4.5pt;margin-top:224.5pt;width:22.5pt;height:22pt;z-index:2516910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" filled="f" stroked="f" strokeweight="1pt">
                <v:textbox>
                  <w:txbxContent>
                    <w:p w14:paraId="35B004CD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872B518" wp14:editId="539A2BC4">
                <wp:simplePos x="0" y="0"/>
                <wp:positionH relativeFrom="margin">
                  <wp:posOffset>1930400</wp:posOffset>
                </wp:positionH>
                <wp:positionV relativeFrom="margin">
                  <wp:posOffset>2857500</wp:posOffset>
                </wp:positionV>
                <wp:extent cx="285750" cy="2794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0270C9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2B518" id="_x0000_s1027" type="#_x0000_t202" style="position:absolute;margin-left:152pt;margin-top:225pt;width:22.5pt;height:22pt;z-index:2516633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IN1LwIAAJo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" filled="f" stroked="f" strokeweight="1pt">
                <v:textbox>
                  <w:txbxContent>
                    <w:p w14:paraId="060270C9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C8DD412" wp14:editId="480D9686">
                <wp:simplePos x="0" y="0"/>
                <wp:positionH relativeFrom="margin">
                  <wp:posOffset>1422400</wp:posOffset>
                </wp:positionH>
                <wp:positionV relativeFrom="margin">
                  <wp:posOffset>2146300</wp:posOffset>
                </wp:positionV>
                <wp:extent cx="2165350" cy="292100"/>
                <wp:effectExtent l="0" t="0" r="635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0" cy="2921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04BBB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8DD412" id="_x0000_s1028" type="#_x0000_t202" style="position:absolute;margin-left:112pt;margin-top:169pt;width:170.5pt;height:23pt;z-index:2516602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" fillcolor="#ededed [662]" stroked="f" strokeweight="1pt">
                <v:textbox>
                  <w:txbxContent>
                    <w:p w14:paraId="67604BBB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C54604E" wp14:editId="5BFF7111">
                <wp:simplePos x="0" y="0"/>
                <wp:positionH relativeFrom="margin">
                  <wp:posOffset>1181100</wp:posOffset>
                </wp:positionH>
                <wp:positionV relativeFrom="margin">
                  <wp:posOffset>2520950</wp:posOffset>
                </wp:positionV>
                <wp:extent cx="285750" cy="2794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0B0A92" w14:textId="77777777" w:rsidR="00885706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4604E" id="_x0000_s1029" type="#_x0000_t202" style="position:absolute;margin-left:93pt;margin-top:198.5pt;width:22.5pt;height:22pt;z-index:2516623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S9CMAIAAJo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" filled="f" stroked="f" strokeweight="1pt">
                <v:textbox>
                  <w:txbxContent>
                    <w:p w14:paraId="460B0A92" w14:textId="77777777" w:rsidR="00885706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✓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A1861E" wp14:editId="5CA33125">
                <wp:simplePos x="0" y="0"/>
                <wp:positionH relativeFrom="margin">
                  <wp:posOffset>1530350</wp:posOffset>
                </wp:positionH>
                <wp:positionV relativeFrom="margin">
                  <wp:posOffset>4876800</wp:posOffset>
                </wp:positionV>
                <wp:extent cx="285750" cy="27940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418EC2" w14:textId="77777777" w:rsidR="00885706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A1861E" id="_x0000_s1030" type="#_x0000_t202" style="position:absolute;margin-left:120.5pt;margin-top:384pt;width:22.5pt;height:22pt;z-index:2516695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" filled="f" stroked="f" strokeweight="1pt">
                <v:textbox>
                  <w:txbxContent>
                    <w:p w14:paraId="37418EC2" w14:textId="77777777" w:rsidR="00885706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✓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BA14935" wp14:editId="75825E40">
                <wp:simplePos x="0" y="0"/>
                <wp:positionH relativeFrom="margin">
                  <wp:posOffset>190500</wp:posOffset>
                </wp:positionH>
                <wp:positionV relativeFrom="margin">
                  <wp:posOffset>7842250</wp:posOffset>
                </wp:positionV>
                <wp:extent cx="6273800" cy="60960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8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shd w:val="clear" w:color="auto" w:fill="EDEDED" w:themeFill="accent3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2689"/>
                              <w:gridCol w:w="2551"/>
                              <w:gridCol w:w="4111"/>
                            </w:tblGrid>
                            <w:tr w:rsidR="00885706" w14:paraId="5810ABD0" w14:textId="77777777">
                              <w:trPr>
                                <w:trHeight w:val="1701"/>
                              </w:trPr>
                              <w:tc>
                                <w:tcPr>
                                  <w:tcW w:w="2689" w:type="dxa"/>
                                  <w:shd w:val="clear" w:color="auto" w:fill="EDEDED" w:themeFill="accent3" w:themeFillTint="33"/>
                                </w:tcPr>
                                <w:p w14:paraId="6CE96C40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  <w:shd w:val="clear" w:color="auto" w:fill="EDEDED" w:themeFill="accent3" w:themeFillTint="33"/>
                                </w:tcPr>
                                <w:p w14:paraId="51EAC511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11" w:type="dxa"/>
                                  <w:shd w:val="clear" w:color="auto" w:fill="EDEDED" w:themeFill="accent3" w:themeFillTint="33"/>
                                </w:tcPr>
                                <w:p w14:paraId="3696F3B8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29C3FD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A14935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15pt;margin-top:617.5pt;width:494pt;height:48pt;z-index:2516736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" filled="f" stroked="f" strokeweight="1pt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shd w:val="clear" w:color="auto" w:fill="EDEDED" w:themeFill="accent3" w:themeFillTint="33"/>
                        <w:tblLook w:val="04A0" w:firstRow="1" w:lastRow="0" w:firstColumn="1" w:lastColumn="0" w:noHBand="0" w:noVBand="1"/>
                      </w:tblPr>
                      <w:tblGrid>
                        <w:gridCol w:w="2689"/>
                        <w:gridCol w:w="2551"/>
                        <w:gridCol w:w="4111"/>
                      </w:tblGrid>
                      <w:tr w:rsidR="00885706" w14:paraId="5810ABD0" w14:textId="77777777">
                        <w:trPr>
                          <w:trHeight w:val="1701"/>
                        </w:trPr>
                        <w:tc>
                          <w:tcPr>
                            <w:tcW w:w="2689" w:type="dxa"/>
                            <w:shd w:val="clear" w:color="auto" w:fill="EDEDED" w:themeFill="accent3" w:themeFillTint="33"/>
                          </w:tcPr>
                          <w:p w14:paraId="6CE96C40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  <w:shd w:val="clear" w:color="auto" w:fill="EDEDED" w:themeFill="accent3" w:themeFillTint="33"/>
                          </w:tcPr>
                          <w:p w14:paraId="51EAC511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111" w:type="dxa"/>
                            <w:shd w:val="clear" w:color="auto" w:fill="EDEDED" w:themeFill="accent3" w:themeFillTint="33"/>
                          </w:tcPr>
                          <w:p w14:paraId="3696F3B8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129C3FD4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566C1F3" wp14:editId="722B5520">
                <wp:simplePos x="0" y="0"/>
                <wp:positionH relativeFrom="margin">
                  <wp:posOffset>438150</wp:posOffset>
                </wp:positionH>
                <wp:positionV relativeFrom="margin">
                  <wp:posOffset>6375400</wp:posOffset>
                </wp:positionV>
                <wp:extent cx="285750" cy="27940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D190BB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66C1F3" id="_x0000_s1032" type="#_x0000_t202" style="position:absolute;margin-left:34.5pt;margin-top:502pt;width:22.5pt;height:22pt;z-index:2516725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" filled="f" stroked="f" strokeweight="1pt">
                <v:textbox>
                  <w:txbxContent>
                    <w:p w14:paraId="0DD190BB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36DA244" wp14:editId="1FF6C513">
                <wp:simplePos x="0" y="0"/>
                <wp:positionH relativeFrom="margin">
                  <wp:posOffset>438150</wp:posOffset>
                </wp:positionH>
                <wp:positionV relativeFrom="margin">
                  <wp:posOffset>5816600</wp:posOffset>
                </wp:positionV>
                <wp:extent cx="285750" cy="27940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C760D8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6DA244" id="_x0000_s1033" type="#_x0000_t202" style="position:absolute;margin-left:34.5pt;margin-top:458pt;width:22.5pt;height:22pt;z-index:2516715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" filled="f" stroked="f" strokeweight="1pt">
                <v:textbox>
                  <w:txbxContent>
                    <w:p w14:paraId="06C760D8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8F3307C" wp14:editId="0497E2F0">
                <wp:simplePos x="0" y="0"/>
                <wp:positionH relativeFrom="margin">
                  <wp:posOffset>425450</wp:posOffset>
                </wp:positionH>
                <wp:positionV relativeFrom="margin">
                  <wp:posOffset>5340350</wp:posOffset>
                </wp:positionV>
                <wp:extent cx="285750" cy="2794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D3FED6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F3307C" id="_x0000_s1034" type="#_x0000_t202" style="position:absolute;margin-left:33.5pt;margin-top:420.5pt;width:22.5pt;height:22pt;z-index:2516705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" filled="f" stroked="f" strokeweight="1pt">
                <v:textbox>
                  <w:txbxContent>
                    <w:p w14:paraId="4FD3FED6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1E9B527" wp14:editId="0DD77A34">
                <wp:simplePos x="0" y="0"/>
                <wp:positionH relativeFrom="margin">
                  <wp:posOffset>438150</wp:posOffset>
                </wp:positionH>
                <wp:positionV relativeFrom="margin">
                  <wp:posOffset>4330700</wp:posOffset>
                </wp:positionV>
                <wp:extent cx="285750" cy="27940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41B35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E9B527" id="_x0000_s1035" type="#_x0000_t202" style="position:absolute;margin-left:34.5pt;margin-top:341pt;width:22.5pt;height:22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" filled="f" stroked="f" strokeweight="1pt">
                <v:textbox>
                  <w:txbxContent>
                    <w:p w14:paraId="56941B35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E77D8FC" wp14:editId="76CC08F2">
                <wp:simplePos x="0" y="0"/>
                <wp:positionH relativeFrom="margin">
                  <wp:posOffset>431800</wp:posOffset>
                </wp:positionH>
                <wp:positionV relativeFrom="margin">
                  <wp:posOffset>3994150</wp:posOffset>
                </wp:positionV>
                <wp:extent cx="285750" cy="27940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CD3E5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77D8FC" id="_x0000_s1036" type="#_x0000_t202" style="position:absolute;margin-left:34pt;margin-top:314.5pt;width:22.5pt;height:22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PG5MQIAAJs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" filled="f" stroked="f" strokeweight="1pt">
                <v:textbox>
                  <w:txbxContent>
                    <w:p w14:paraId="7ECD3E54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C801E1C" wp14:editId="2A0FC4C2">
                <wp:simplePos x="0" y="0"/>
                <wp:positionH relativeFrom="margin">
                  <wp:posOffset>431800</wp:posOffset>
                </wp:positionH>
                <wp:positionV relativeFrom="margin">
                  <wp:posOffset>3613150</wp:posOffset>
                </wp:positionV>
                <wp:extent cx="285750" cy="27940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564B2E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01E1C" id="_x0000_s1037" type="#_x0000_t202" style="position:absolute;margin-left:34pt;margin-top:284.5pt;width:22.5pt;height:22pt;z-index:25166643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59PMAIAAJs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" filled="f" stroked="f" strokeweight="1pt">
                <v:textbox>
                  <w:txbxContent>
                    <w:p w14:paraId="15564B2E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9FBFCE0" wp14:editId="1320F246">
                <wp:simplePos x="0" y="0"/>
                <wp:positionH relativeFrom="margin">
                  <wp:posOffset>996950</wp:posOffset>
                </wp:positionH>
                <wp:positionV relativeFrom="margin">
                  <wp:posOffset>3263900</wp:posOffset>
                </wp:positionV>
                <wp:extent cx="285750" cy="2794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072568" w14:textId="77777777" w:rsidR="00885706" w:rsidRDefault="0000000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FBFCE0" id="_x0000_s1038" type="#_x0000_t202" style="position:absolute;margin-left:78.5pt;margin-top:257pt;width:22.5pt;height:22pt;z-index:2516654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" filled="f" stroked="f" strokeweight="1pt">
                <v:textbox>
                  <w:txbxContent>
                    <w:p w14:paraId="47072568" w14:textId="77777777" w:rsidR="00885706" w:rsidRDefault="0000000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✓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1FB132F" wp14:editId="481BF546">
                <wp:simplePos x="0" y="0"/>
                <wp:positionH relativeFrom="margin">
                  <wp:posOffset>4311650</wp:posOffset>
                </wp:positionH>
                <wp:positionV relativeFrom="margin">
                  <wp:posOffset>2851150</wp:posOffset>
                </wp:positionV>
                <wp:extent cx="285750" cy="2794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94C64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FB132F" id="_x0000_s1039" type="#_x0000_t202" style="position:absolute;margin-left:339.5pt;margin-top:224.5pt;width:22.5pt;height:22pt;z-index:2516643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jN4MQIAAJs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" filled="f" stroked="f" strokeweight="1pt">
                <v:textbox>
                  <w:txbxContent>
                    <w:p w14:paraId="5594C644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9D5A5D" wp14:editId="76A09D1D">
                <wp:simplePos x="0" y="0"/>
                <wp:positionH relativeFrom="margin">
                  <wp:posOffset>431800</wp:posOffset>
                </wp:positionH>
                <wp:positionV relativeFrom="margin">
                  <wp:posOffset>2832100</wp:posOffset>
                </wp:positionV>
                <wp:extent cx="285750" cy="2794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F3772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9D5A5D" id="_x0000_s1040" type="#_x0000_t202" style="position:absolute;margin-left:34pt;margin-top:223pt;width:22.5pt;height:22pt;z-index:2516613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" filled="f" stroked="f" strokeweight="1pt">
                <v:textbox>
                  <w:txbxContent>
                    <w:p w14:paraId="208F3772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B86124" wp14:editId="5E736271">
                <wp:simplePos x="0" y="0"/>
                <wp:positionH relativeFrom="margin">
                  <wp:posOffset>19050</wp:posOffset>
                </wp:positionH>
                <wp:positionV relativeFrom="margin">
                  <wp:posOffset>1168400</wp:posOffset>
                </wp:positionV>
                <wp:extent cx="6629400" cy="53975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539750"/>
                        </a:xfrm>
                        <a:prstGeom prst="rect">
                          <a:avLst/>
                        </a:prstGeom>
                        <a:ln>
                          <a:solidFill>
                            <a:srgbClr val="C4A572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0DF8DC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B86124" id="_x0000_s1041" type="#_x0000_t202" style="position:absolute;margin-left:1.5pt;margin-top:92pt;width:522pt;height:42.5pt;z-index:25165926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" fillcolor="white [3201]" strokecolor="#c4a572" strokeweight="1pt">
                <v:textbox>
                  <w:txbxContent>
                    <w:p w14:paraId="380DF8DC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br w:type="page"/>
      </w:r>
    </w:p>
    <w:p w14:paraId="136B954A" w14:textId="77777777" w:rsidR="00885706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1" locked="0" layoutInCell="1" allowOverlap="1" wp14:anchorId="0B946404" wp14:editId="56CDB48F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30160" cy="10687685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51686" cy="10717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4AF1BB" w14:textId="1BB25EA0" w:rsidR="00885706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45532D4" wp14:editId="24E4E091">
                <wp:simplePos x="0" y="0"/>
                <wp:positionH relativeFrom="margin">
                  <wp:align>center</wp:align>
                </wp:positionH>
                <wp:positionV relativeFrom="margin">
                  <wp:posOffset>7334250</wp:posOffset>
                </wp:positionV>
                <wp:extent cx="6032500" cy="1409700"/>
                <wp:effectExtent l="0" t="0" r="635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14097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76C146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5532D4" id="_x0000_s1042" type="#_x0000_t202" style="position:absolute;margin-left:0;margin-top:577.5pt;width:475pt;height:111pt;z-index:251675648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" fillcolor="#ededed [662]" stroked="f" strokeweight="1pt">
                <v:textbox>
                  <w:txbxContent>
                    <w:p w14:paraId="1076C146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482CCC8" wp14:editId="38F6F949">
                <wp:simplePos x="0" y="0"/>
                <wp:positionH relativeFrom="page">
                  <wp:align>right</wp:align>
                </wp:positionH>
                <wp:positionV relativeFrom="margin">
                  <wp:posOffset>1231900</wp:posOffset>
                </wp:positionV>
                <wp:extent cx="7505700" cy="51943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5700" cy="519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Ind w:w="137" w:type="dxa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9"/>
                              <w:gridCol w:w="709"/>
                              <w:gridCol w:w="2126"/>
                              <w:gridCol w:w="2551"/>
                              <w:gridCol w:w="5270"/>
                            </w:tblGrid>
                            <w:tr w:rsidR="00885706" w14:paraId="2E565A28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709" w:type="dxa"/>
                                </w:tcPr>
                                <w:p w14:paraId="7A93A4AD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0D218267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59945F24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2C12CAFC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270" w:type="dxa"/>
                                </w:tcPr>
                                <w:p w14:paraId="6801F664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5D109EC1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709" w:type="dxa"/>
                                </w:tcPr>
                                <w:p w14:paraId="41CD85BA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048FF835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2231AF3F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671CBAE2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270" w:type="dxa"/>
                                </w:tcPr>
                                <w:p w14:paraId="543A5661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7D33BE68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709" w:type="dxa"/>
                                </w:tcPr>
                                <w:p w14:paraId="61A731F2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6633F6F7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72964AB4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0ABCC797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270" w:type="dxa"/>
                                </w:tcPr>
                                <w:p w14:paraId="0741AA6D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65AE4A84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709" w:type="dxa"/>
                                </w:tcPr>
                                <w:p w14:paraId="451C9F6E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761D1E57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5621F893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7049FABD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270" w:type="dxa"/>
                                </w:tcPr>
                                <w:p w14:paraId="61250E9B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7CD9288D" w14:textId="77777777">
                              <w:trPr>
                                <w:trHeight w:val="567"/>
                              </w:trPr>
                              <w:tc>
                                <w:tcPr>
                                  <w:tcW w:w="709" w:type="dxa"/>
                                </w:tcPr>
                                <w:p w14:paraId="6A6D8D9B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07DE637B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799B15EF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4DA57120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270" w:type="dxa"/>
                                </w:tcPr>
                                <w:p w14:paraId="5EF1C9D7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1F59532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82CCC8" id="_x0000_s1043" type="#_x0000_t202" style="position:absolute;margin-left:539.8pt;margin-top:97pt;width:591pt;height:409pt;z-index:251674624;visibility:visible;mso-wrap-style:square;mso-wrap-distance-left:9pt;mso-wrap-distance-top:3.6pt;mso-wrap-distance-right:9pt;mso-wrap-distance-bottom:3.6pt;mso-position-horizontal:right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" filled="f" stroked="f" strokeweight="1pt">
                <v:textbox>
                  <w:txbxContent>
                    <w:tbl>
                      <w:tblPr>
                        <w:tblStyle w:val="a7"/>
                        <w:tblW w:w="0" w:type="auto"/>
                        <w:tblInd w:w="137" w:type="dxa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9"/>
                        <w:gridCol w:w="709"/>
                        <w:gridCol w:w="2126"/>
                        <w:gridCol w:w="2551"/>
                        <w:gridCol w:w="5270"/>
                      </w:tblGrid>
                      <w:tr w:rsidR="00885706" w14:paraId="2E565A28" w14:textId="77777777">
                        <w:trPr>
                          <w:trHeight w:val="567"/>
                        </w:trPr>
                        <w:tc>
                          <w:tcPr>
                            <w:tcW w:w="709" w:type="dxa"/>
                          </w:tcPr>
                          <w:p w14:paraId="7A93A4AD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09" w:type="dxa"/>
                          </w:tcPr>
                          <w:p w14:paraId="0D218267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59945F2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14:paraId="2C12CAFC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270" w:type="dxa"/>
                          </w:tcPr>
                          <w:p w14:paraId="6801F66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5D109EC1" w14:textId="77777777">
                        <w:trPr>
                          <w:trHeight w:val="567"/>
                        </w:trPr>
                        <w:tc>
                          <w:tcPr>
                            <w:tcW w:w="709" w:type="dxa"/>
                          </w:tcPr>
                          <w:p w14:paraId="41CD85BA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09" w:type="dxa"/>
                          </w:tcPr>
                          <w:p w14:paraId="048FF835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2231AF3F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14:paraId="671CBAE2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270" w:type="dxa"/>
                          </w:tcPr>
                          <w:p w14:paraId="543A5661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7D33BE68" w14:textId="77777777">
                        <w:trPr>
                          <w:trHeight w:val="567"/>
                        </w:trPr>
                        <w:tc>
                          <w:tcPr>
                            <w:tcW w:w="709" w:type="dxa"/>
                          </w:tcPr>
                          <w:p w14:paraId="61A731F2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09" w:type="dxa"/>
                          </w:tcPr>
                          <w:p w14:paraId="6633F6F7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72964AB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14:paraId="0ABCC797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270" w:type="dxa"/>
                          </w:tcPr>
                          <w:p w14:paraId="0741AA6D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65AE4A84" w14:textId="77777777">
                        <w:trPr>
                          <w:trHeight w:val="567"/>
                        </w:trPr>
                        <w:tc>
                          <w:tcPr>
                            <w:tcW w:w="709" w:type="dxa"/>
                          </w:tcPr>
                          <w:p w14:paraId="451C9F6E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09" w:type="dxa"/>
                          </w:tcPr>
                          <w:p w14:paraId="761D1E57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5621F893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14:paraId="7049FABD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270" w:type="dxa"/>
                          </w:tcPr>
                          <w:p w14:paraId="61250E9B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7CD9288D" w14:textId="77777777">
                        <w:trPr>
                          <w:trHeight w:val="567"/>
                        </w:trPr>
                        <w:tc>
                          <w:tcPr>
                            <w:tcW w:w="709" w:type="dxa"/>
                          </w:tcPr>
                          <w:p w14:paraId="6A6D8D9B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09" w:type="dxa"/>
                          </w:tcPr>
                          <w:p w14:paraId="07DE637B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799B15EF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14:paraId="4DA57120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270" w:type="dxa"/>
                          </w:tcPr>
                          <w:p w14:paraId="5EF1C9D7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1F59532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>
        <w:br w:type="page"/>
      </w:r>
    </w:p>
    <w:p w14:paraId="53284F1A" w14:textId="77777777" w:rsidR="00885706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87936" behindDoc="1" locked="0" layoutInCell="1" allowOverlap="1" wp14:anchorId="75C63D2F" wp14:editId="512621D8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26350" cy="1068197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46932" cy="107105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6F6CD0" w14:textId="77777777" w:rsidR="00885706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EED395B" wp14:editId="2DBE2264">
                <wp:simplePos x="0" y="0"/>
                <wp:positionH relativeFrom="margin">
                  <wp:align>center</wp:align>
                </wp:positionH>
                <wp:positionV relativeFrom="margin">
                  <wp:posOffset>7975600</wp:posOffset>
                </wp:positionV>
                <wp:extent cx="6413500" cy="1625600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3500" cy="162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DE3DD9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ED395B" id="_x0000_s1044" type="#_x0000_t202" style="position:absolute;margin-left:0;margin-top:628pt;width:505pt;height:128pt;z-index:251677696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" filled="f" stroked="f" strokeweight="1pt">
                <v:textbox>
                  <w:txbxContent>
                    <w:p w14:paraId="28DE3DD9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23A10FF" wp14:editId="38AAE918">
                <wp:simplePos x="0" y="0"/>
                <wp:positionH relativeFrom="margin">
                  <wp:posOffset>107950</wp:posOffset>
                </wp:positionH>
                <wp:positionV relativeFrom="margin">
                  <wp:posOffset>869950</wp:posOffset>
                </wp:positionV>
                <wp:extent cx="6413500" cy="654050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3500" cy="654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D7A642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3A10FF" id="_x0000_s1045" type="#_x0000_t202" style="position:absolute;margin-left:8.5pt;margin-top:68.5pt;width:505pt;height:515pt;z-index:25167667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" filled="f" stroked="f" strokeweight="1pt">
                <v:textbox>
                  <w:txbxContent>
                    <w:p w14:paraId="62D7A642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br w:type="page"/>
      </w:r>
    </w:p>
    <w:p w14:paraId="69AE55A1" w14:textId="77777777" w:rsidR="00885706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88960" behindDoc="1" locked="0" layoutInCell="1" allowOverlap="1" wp14:anchorId="0FBD0B46" wp14:editId="62662FD4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22540" cy="1067689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56129" cy="107234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17FB2C" w14:textId="77777777" w:rsidR="00885706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545C916" wp14:editId="61400823">
                <wp:simplePos x="0" y="0"/>
                <wp:positionH relativeFrom="margin">
                  <wp:posOffset>190500</wp:posOffset>
                </wp:positionH>
                <wp:positionV relativeFrom="margin">
                  <wp:posOffset>977900</wp:posOffset>
                </wp:positionV>
                <wp:extent cx="6362700" cy="1403350"/>
                <wp:effectExtent l="0" t="0" r="0" b="63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14033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A37CD7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45C916" id="_x0000_s1046" type="#_x0000_t202" style="position:absolute;margin-left:15pt;margin-top:77pt;width:501pt;height:110.5pt;z-index:25167872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" fillcolor="#ededed [662]" stroked="f" strokeweight="1pt">
                <v:textbox>
                  <w:txbxContent>
                    <w:p w14:paraId="00A37CD7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0851AED" wp14:editId="3D66EBBC">
                <wp:simplePos x="0" y="0"/>
                <wp:positionH relativeFrom="margin">
                  <wp:posOffset>63500</wp:posOffset>
                </wp:positionH>
                <wp:positionV relativeFrom="margin">
                  <wp:posOffset>3390900</wp:posOffset>
                </wp:positionV>
                <wp:extent cx="6743700" cy="638810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6388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shd w:val="clear" w:color="auto" w:fill="EDEDED" w:themeFill="accent3" w:themeFillTint="33"/>
                              <w:tblLook w:val="04A0" w:firstRow="1" w:lastRow="0" w:firstColumn="1" w:lastColumn="0" w:noHBand="0" w:noVBand="1"/>
                            </w:tblPr>
                            <w:tblGrid>
                              <w:gridCol w:w="1696"/>
                              <w:gridCol w:w="8364"/>
                            </w:tblGrid>
                            <w:tr w:rsidR="00885706" w14:paraId="6C29EE5B" w14:textId="77777777">
                              <w:trPr>
                                <w:trHeight w:val="27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5A1139E4" w14:textId="77777777" w:rsidR="00885706" w:rsidRDefault="00000000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姓名</w:t>
                                  </w: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61E6BE93" w14:textId="77777777" w:rsidR="00885706" w:rsidRDefault="00000000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简介</w:t>
                                  </w:r>
                                </w:p>
                              </w:tc>
                            </w:tr>
                            <w:tr w:rsidR="00885706" w14:paraId="6915D2F1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1FAA1AE9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5BD72E3D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06572359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054A6044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115BB5B9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25AB9C0A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57F3B618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3B9D895E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76301904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438DEAA6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366FB2EE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885706" w14:paraId="661E1142" w14:textId="77777777">
                              <w:trPr>
                                <w:trHeight w:val="964"/>
                              </w:trPr>
                              <w:tc>
                                <w:tcPr>
                                  <w:tcW w:w="1696" w:type="dxa"/>
                                  <w:shd w:val="clear" w:color="auto" w:fill="EDEDED" w:themeFill="accent3" w:themeFillTint="33"/>
                                </w:tcPr>
                                <w:p w14:paraId="2E3CB660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364" w:type="dxa"/>
                                  <w:shd w:val="clear" w:color="auto" w:fill="EDEDED" w:themeFill="accent3" w:themeFillTint="33"/>
                                </w:tcPr>
                                <w:p w14:paraId="6A2D4788" w14:textId="77777777" w:rsidR="00885706" w:rsidRDefault="0088570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A88FD8D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851AED" id="_x0000_s1047" type="#_x0000_t202" style="position:absolute;margin-left:5pt;margin-top:267pt;width:531pt;height:503pt;z-index:25167974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" filled="f" stroked="f" strokeweight="1pt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shd w:val="clear" w:color="auto" w:fill="EDEDED" w:themeFill="accent3" w:themeFillTint="33"/>
                        <w:tblLook w:val="04A0" w:firstRow="1" w:lastRow="0" w:firstColumn="1" w:lastColumn="0" w:noHBand="0" w:noVBand="1"/>
                      </w:tblPr>
                      <w:tblGrid>
                        <w:gridCol w:w="1696"/>
                        <w:gridCol w:w="8364"/>
                      </w:tblGrid>
                      <w:tr w:rsidR="00885706" w14:paraId="6C29EE5B" w14:textId="77777777">
                        <w:trPr>
                          <w:trHeight w:val="27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5A1139E4" w14:textId="77777777" w:rsidR="00885706" w:rsidRDefault="0000000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姓名</w:t>
                            </w: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61E6BE93" w14:textId="77777777" w:rsidR="00885706" w:rsidRDefault="0000000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简介</w:t>
                            </w:r>
                          </w:p>
                        </w:tc>
                      </w:tr>
                      <w:tr w:rsidR="00885706" w14:paraId="6915D2F1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1FAA1AE9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5BD72E3D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06572359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054A6044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115BB5B9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25AB9C0A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57F3B618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3B9D895E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76301904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438DEAA6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366FB2EE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885706" w14:paraId="661E1142" w14:textId="77777777">
                        <w:trPr>
                          <w:trHeight w:val="964"/>
                        </w:trPr>
                        <w:tc>
                          <w:tcPr>
                            <w:tcW w:w="1696" w:type="dxa"/>
                            <w:shd w:val="clear" w:color="auto" w:fill="EDEDED" w:themeFill="accent3" w:themeFillTint="33"/>
                          </w:tcPr>
                          <w:p w14:paraId="2E3CB660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364" w:type="dxa"/>
                            <w:shd w:val="clear" w:color="auto" w:fill="EDEDED" w:themeFill="accent3" w:themeFillTint="33"/>
                          </w:tcPr>
                          <w:p w14:paraId="6A2D4788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2A88FD8D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br w:type="page"/>
      </w:r>
    </w:p>
    <w:p w14:paraId="130BA03A" w14:textId="77777777" w:rsidR="00885706" w:rsidRDefault="00000000">
      <w:pPr>
        <w:rPr>
          <w:rFonts w:hint="eastAsia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06E6C08" wp14:editId="1733357E">
                <wp:simplePos x="0" y="0"/>
                <wp:positionH relativeFrom="margin">
                  <wp:posOffset>4249420</wp:posOffset>
                </wp:positionH>
                <wp:positionV relativeFrom="margin">
                  <wp:posOffset>8872855</wp:posOffset>
                </wp:positionV>
                <wp:extent cx="2108200" cy="4318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20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63A0A3" w14:textId="77777777" w:rsidR="00885706" w:rsidRDefault="00885706">
                            <w:pPr>
                              <w:rPr>
                                <w:rFonts w:ascii="微软雅黑" w:eastAsia="微软雅黑" w:hAnsi="微软雅黑" w:cs="微软雅黑" w:hint="eastAsi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hyperlink r:id="rId11" w:history="1">
                              <w:r>
                                <w:rPr>
                                  <w:rStyle w:val="a9"/>
                                  <w:rFonts w:ascii="微软雅黑" w:eastAsia="微软雅黑" w:hAnsi="微软雅黑" w:cs="微软雅黑" w:hint="eastAsia"/>
                                  <w:color w:val="FFFFFF" w:themeColor="background1"/>
                                  <w:sz w:val="24"/>
                                  <w:szCs w:val="24"/>
                                  <w:u w:val="none"/>
                                </w:rPr>
                                <w:t>inquiry@cevve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6E6C08" id="_x0000_s1048" type="#_x0000_t202" style="position:absolute;left:0;text-align:left;margin-left:334.6pt;margin-top:698.65pt;width:166pt;height:34pt;z-index:25168281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" filled="f" stroked="f" strokeweight="1pt">
                <v:textbox>
                  <w:txbxContent>
                    <w:p w14:paraId="4863A0A3" w14:textId="77777777" w:rsidR="00885706" w:rsidRDefault="00885706">
                      <w:pPr>
                        <w:rPr>
                          <w:rFonts w:ascii="微软雅黑" w:eastAsia="微软雅黑" w:hAnsi="微软雅黑" w:cs="微软雅黑" w:hint="eastAsia"/>
                          <w:color w:val="FFFFFF" w:themeColor="background1"/>
                          <w:sz w:val="24"/>
                          <w:szCs w:val="24"/>
                        </w:rPr>
                      </w:pPr>
                      <w:hyperlink r:id="rId12" w:history="1">
                        <w:r>
                          <w:rPr>
                            <w:rStyle w:val="a9"/>
                            <w:rFonts w:ascii="微软雅黑" w:eastAsia="微软雅黑" w:hAnsi="微软雅黑" w:cs="微软雅黑" w:hint="eastAsia"/>
                            <w:color w:val="FFFFFF" w:themeColor="background1"/>
                            <w:sz w:val="24"/>
                            <w:szCs w:val="24"/>
                            <w:u w:val="none"/>
                          </w:rPr>
                          <w:t>inquiry@cevve.org</w:t>
                        </w:r>
                      </w:hyperlink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2297DA4C" wp14:editId="369E5FF0">
                <wp:simplePos x="0" y="0"/>
                <wp:positionH relativeFrom="margin">
                  <wp:posOffset>3352800</wp:posOffset>
                </wp:positionH>
                <wp:positionV relativeFrom="margin">
                  <wp:posOffset>4064000</wp:posOffset>
                </wp:positionV>
                <wp:extent cx="3213100" cy="2776220"/>
                <wp:effectExtent l="0" t="0" r="6350" b="508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3100" cy="27762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86C93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97DA4C" id="_x0000_s1049" type="#_x0000_t202" style="position:absolute;left:0;text-align:left;margin-left:264pt;margin-top:320pt;width:253pt;height:218.6pt;z-index:25168076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" fillcolor="#ededed [662]" stroked="f" strokeweight="1pt">
                <v:textbox>
                  <w:txbxContent>
                    <w:p w14:paraId="44486C93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4D35B37" wp14:editId="6B5F55CC">
                <wp:simplePos x="0" y="0"/>
                <wp:positionH relativeFrom="margin">
                  <wp:posOffset>3397250</wp:posOffset>
                </wp:positionH>
                <wp:positionV relativeFrom="margin">
                  <wp:posOffset>1257300</wp:posOffset>
                </wp:positionV>
                <wp:extent cx="3213100" cy="1574800"/>
                <wp:effectExtent l="0" t="0" r="6350" b="635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3100" cy="15748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46D45" w14:textId="77777777" w:rsidR="00885706" w:rsidRDefault="008857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D35B37" id="_x0000_s1050" type="#_x0000_t202" style="position:absolute;left:0;text-align:left;margin-left:267.5pt;margin-top:99pt;width:253pt;height:124pt;z-index:25168179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" fillcolor="#ededed [662]" stroked="f" strokeweight="1pt">
                <v:textbox>
                  <w:txbxContent>
                    <w:p w14:paraId="4ED46D45" w14:textId="77777777" w:rsidR="00885706" w:rsidRDefault="0088570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9984" behindDoc="1" locked="0" layoutInCell="1" allowOverlap="1" wp14:anchorId="436B6706" wp14:editId="0A5C2B06">
            <wp:simplePos x="0" y="0"/>
            <wp:positionH relativeFrom="column">
              <wp:posOffset>-451485</wp:posOffset>
            </wp:positionH>
            <wp:positionV relativeFrom="page">
              <wp:align>top</wp:align>
            </wp:positionV>
            <wp:extent cx="7622540" cy="10720705"/>
            <wp:effectExtent l="0" t="0" r="12700" b="825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640723" cy="10720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8570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5711C" w14:textId="77777777" w:rsidR="00F90409" w:rsidRDefault="00F90409" w:rsidP="002A1D75">
      <w:pPr>
        <w:rPr>
          <w:rFonts w:hint="eastAsia"/>
        </w:rPr>
      </w:pPr>
      <w:r>
        <w:separator/>
      </w:r>
    </w:p>
  </w:endnote>
  <w:endnote w:type="continuationSeparator" w:id="0">
    <w:p w14:paraId="481C96CE" w14:textId="77777777" w:rsidR="00F90409" w:rsidRDefault="00F90409" w:rsidP="002A1D7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47315" w14:textId="77777777" w:rsidR="00F90409" w:rsidRDefault="00F90409" w:rsidP="002A1D75">
      <w:pPr>
        <w:rPr>
          <w:rFonts w:hint="eastAsia"/>
        </w:rPr>
      </w:pPr>
      <w:r>
        <w:separator/>
      </w:r>
    </w:p>
  </w:footnote>
  <w:footnote w:type="continuationSeparator" w:id="0">
    <w:p w14:paraId="610504F2" w14:textId="77777777" w:rsidR="00F90409" w:rsidRDefault="00F90409" w:rsidP="002A1D75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NDeyNLUwNTUxMTRW0lEKTi0uzszPAykwqgUAr7Z0ASwAAAA="/>
    <w:docVar w:name="commondata" w:val="eyJoZGlkIjoiNzk5OTEyYjAxZGI2NGQ3NjBmNWY1NGIwOWJhMGUyYjYifQ=="/>
  </w:docVars>
  <w:rsids>
    <w:rsidRoot w:val="00383CEC"/>
    <w:rsid w:val="00022C97"/>
    <w:rsid w:val="00032F77"/>
    <w:rsid w:val="00074719"/>
    <w:rsid w:val="00080DAF"/>
    <w:rsid w:val="00094658"/>
    <w:rsid w:val="000A747C"/>
    <w:rsid w:val="00143BF7"/>
    <w:rsid w:val="00167C7F"/>
    <w:rsid w:val="001C0293"/>
    <w:rsid w:val="00212B2B"/>
    <w:rsid w:val="00226458"/>
    <w:rsid w:val="00274A03"/>
    <w:rsid w:val="002A1D75"/>
    <w:rsid w:val="002B4DF6"/>
    <w:rsid w:val="00356D4D"/>
    <w:rsid w:val="003778BD"/>
    <w:rsid w:val="00381CD8"/>
    <w:rsid w:val="00383CEC"/>
    <w:rsid w:val="003A5B43"/>
    <w:rsid w:val="00416DDC"/>
    <w:rsid w:val="00483543"/>
    <w:rsid w:val="004C32A5"/>
    <w:rsid w:val="00637965"/>
    <w:rsid w:val="006F190D"/>
    <w:rsid w:val="0076414D"/>
    <w:rsid w:val="00866FC2"/>
    <w:rsid w:val="00885706"/>
    <w:rsid w:val="0090379E"/>
    <w:rsid w:val="009B35B3"/>
    <w:rsid w:val="009E695A"/>
    <w:rsid w:val="00A54F0E"/>
    <w:rsid w:val="00AB1680"/>
    <w:rsid w:val="00B674DC"/>
    <w:rsid w:val="00D23588"/>
    <w:rsid w:val="00E13FF6"/>
    <w:rsid w:val="00F0152D"/>
    <w:rsid w:val="00F527F4"/>
    <w:rsid w:val="00F85BFB"/>
    <w:rsid w:val="00F90409"/>
    <w:rsid w:val="10B23D49"/>
    <w:rsid w:val="10C75DF1"/>
    <w:rsid w:val="13434368"/>
    <w:rsid w:val="150F099E"/>
    <w:rsid w:val="17193FE9"/>
    <w:rsid w:val="19C30309"/>
    <w:rsid w:val="1D7876EA"/>
    <w:rsid w:val="1E127E5B"/>
    <w:rsid w:val="219576F1"/>
    <w:rsid w:val="25671C77"/>
    <w:rsid w:val="297A7A8F"/>
    <w:rsid w:val="29BF436A"/>
    <w:rsid w:val="37D06BB0"/>
    <w:rsid w:val="39546B25"/>
    <w:rsid w:val="3DC117FC"/>
    <w:rsid w:val="41B27C64"/>
    <w:rsid w:val="455561F4"/>
    <w:rsid w:val="46E73949"/>
    <w:rsid w:val="5FED3EF6"/>
    <w:rsid w:val="62B52C1E"/>
    <w:rsid w:val="70464C77"/>
    <w:rsid w:val="705F293C"/>
    <w:rsid w:val="798F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B518C23"/>
  <w14:defaultImageDpi w14:val="32767"/>
  <w15:docId w15:val="{AB756135-0510-4277-9191-4DFE6CC7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semiHidden/>
    <w:unhideWhenUsed/>
    <w:rPr>
      <w:color w:val="800080"/>
      <w:u w:val="single"/>
    </w:rPr>
  </w:style>
  <w:style w:type="character" w:styleId="a9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inquiry@cevve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inquiry@cevve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</Words>
  <Characters>30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Shenshen Lin</cp:lastModifiedBy>
  <cp:revision>5</cp:revision>
  <dcterms:created xsi:type="dcterms:W3CDTF">2024-01-31T06:56:00Z</dcterms:created>
  <dcterms:modified xsi:type="dcterms:W3CDTF">2025-06-0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B21C17D10BD34D72B7599A622CC6B682</vt:lpwstr>
  </property>
</Properties>
</file>